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16A01" w14:textId="1A634C1C" w:rsidR="00351AE9" w:rsidRPr="003B7110" w:rsidRDefault="00F92D40" w:rsidP="00351AE9">
      <w:pPr>
        <w:spacing w:before="200"/>
        <w:rPr>
          <w:sz w:val="28"/>
        </w:rPr>
      </w:pPr>
      <w:bookmarkStart w:id="0" w:name="_GoBack"/>
      <w:bookmarkEnd w:id="0"/>
      <w:r w:rsidRPr="003B7110">
        <w:rPr>
          <w:b/>
          <w:sz w:val="28"/>
        </w:rPr>
        <w:t>Tv</w:t>
      </w:r>
      <w:r w:rsidR="001D10B0" w:rsidRPr="003B7110">
        <w:rPr>
          <w:b/>
          <w:sz w:val="28"/>
        </w:rPr>
        <w:t xml:space="preserve">ærsektorielt Forskningscenter </w:t>
      </w:r>
      <w:r w:rsidRPr="003B7110">
        <w:rPr>
          <w:b/>
          <w:sz w:val="28"/>
        </w:rPr>
        <w:t>Region Syddanmark</w:t>
      </w:r>
      <w:r w:rsidR="00EE355B">
        <w:rPr>
          <w:sz w:val="28"/>
        </w:rPr>
        <w:br/>
      </w:r>
      <w:r w:rsidR="003B7110">
        <w:rPr>
          <w:i/>
        </w:rPr>
        <w:br/>
      </w:r>
      <w:r w:rsidR="00351AE9" w:rsidRPr="003B7110">
        <w:rPr>
          <w:i/>
        </w:rPr>
        <w:t xml:space="preserve">Tværsektorielt Forskningscenter Region Syddanmark har en vision om være med til at forme fremtiden for </w:t>
      </w:r>
      <w:r w:rsidR="00E71F0F" w:rsidRPr="003B7110">
        <w:rPr>
          <w:i/>
        </w:rPr>
        <w:t>sundhedsvæsnet</w:t>
      </w:r>
      <w:r w:rsidR="00351AE9" w:rsidRPr="003B7110">
        <w:rPr>
          <w:i/>
        </w:rPr>
        <w:t>. Vi ønsker at levere evidensbaseret viden om et sundhedsvæsen, der er bæredygtigt, sammenhængende og af høj kvalitet. Dette indebærer at undersøge og adressere tværsektorielle initiativer, der reducere</w:t>
      </w:r>
      <w:r w:rsidR="001A27D6" w:rsidRPr="003B7110">
        <w:rPr>
          <w:i/>
        </w:rPr>
        <w:t>r</w:t>
      </w:r>
      <w:r w:rsidR="00351AE9" w:rsidRPr="003B7110">
        <w:rPr>
          <w:i/>
        </w:rPr>
        <w:t xml:space="preserve"> ulighed i sundhed og levere</w:t>
      </w:r>
      <w:r w:rsidR="001A27D6" w:rsidRPr="003B7110">
        <w:rPr>
          <w:i/>
        </w:rPr>
        <w:t>r</w:t>
      </w:r>
      <w:r w:rsidR="00351AE9" w:rsidRPr="003B7110">
        <w:rPr>
          <w:i/>
        </w:rPr>
        <w:t xml:space="preserve"> evidensbaserede løsninger på disse udfordringer. Derudover stræber vi efter at generere forskningsbaseret viden om samarbejdsformer på tværs af sektorer, der kan fremtidssikre vores sundhedsvæsen og sikre, at det kan imødegå de kommende behov og udfordringer. Som en del af vores mission er vi engagerede i at udfordre de eksisterende organisatoriske rammer inden for sundhedsvæsenet og arbejde hen imod udviklingen af sammenhængende patientforløb</w:t>
      </w:r>
      <w:r w:rsidR="00E71F0F" w:rsidRPr="003B7110">
        <w:rPr>
          <w:i/>
        </w:rPr>
        <w:t xml:space="preserve"> på tværs af sektorer</w:t>
      </w:r>
      <w:r w:rsidR="00351AE9" w:rsidRPr="003B7110">
        <w:rPr>
          <w:i/>
        </w:rPr>
        <w:t>, hvor der er et fælles ansvar for patientens pleje og behandling.</w:t>
      </w:r>
    </w:p>
    <w:p w14:paraId="33AF0D18" w14:textId="6322BB7B" w:rsidR="00351AE9" w:rsidRPr="003B7110" w:rsidRDefault="00351AE9" w:rsidP="00351AE9">
      <w:pPr>
        <w:rPr>
          <w:i/>
        </w:rPr>
      </w:pPr>
      <w:r w:rsidRPr="003B7110">
        <w:rPr>
          <w:i/>
        </w:rPr>
        <w:t>Centeret vil gerne invitere til et bredt samarbejde med andre sundhedsprofessionelle, forskere og forskningsenheder. Hvis du/I har en projektid</w:t>
      </w:r>
      <w:r w:rsidR="001A27D6" w:rsidRPr="003B7110">
        <w:rPr>
          <w:i/>
        </w:rPr>
        <w:t>é</w:t>
      </w:r>
      <w:r w:rsidRPr="003B7110">
        <w:rPr>
          <w:i/>
        </w:rPr>
        <w:t xml:space="preserve"> og ønsker et samarbejde med Tværsektorielt </w:t>
      </w:r>
      <w:r w:rsidR="001A27D6" w:rsidRPr="003B7110">
        <w:rPr>
          <w:i/>
        </w:rPr>
        <w:t>F</w:t>
      </w:r>
      <w:r w:rsidRPr="003B7110">
        <w:rPr>
          <w:i/>
        </w:rPr>
        <w:t xml:space="preserve">orskningscenter Region Syddanmark, kan du/I udfylde nedenstående projektskabelon. </w:t>
      </w:r>
      <w:r w:rsidR="001A27D6" w:rsidRPr="003B7110">
        <w:rPr>
          <w:i/>
        </w:rPr>
        <w:t xml:space="preserve">Projektskabelonen </w:t>
      </w:r>
      <w:r w:rsidRPr="003B7110">
        <w:rPr>
          <w:i/>
        </w:rPr>
        <w:t xml:space="preserve">sendes til </w:t>
      </w:r>
      <w:hyperlink r:id="rId9" w:history="1">
        <w:r w:rsidRPr="003B7110">
          <w:rPr>
            <w:rStyle w:val="Hyperlink"/>
            <w:i/>
          </w:rPr>
          <w:t>Tvaersektorielt-Forskningscenter@rsyd.dk</w:t>
        </w:r>
      </w:hyperlink>
      <w:r w:rsidRPr="003B7110">
        <w:rPr>
          <w:i/>
        </w:rPr>
        <w:t xml:space="preserve">  </w:t>
      </w:r>
    </w:p>
    <w:p w14:paraId="1031C1CC" w14:textId="36B82429" w:rsidR="00F92D40" w:rsidRDefault="00351AE9" w:rsidP="00351AE9">
      <w:pPr>
        <w:rPr>
          <w:i/>
        </w:rPr>
      </w:pPr>
      <w:r w:rsidRPr="003B7110">
        <w:rPr>
          <w:i/>
        </w:rPr>
        <w:t xml:space="preserve">Behandlingstiden for din ansøgning forventes at være 3 uger fra det tidspunkt, hvor vi modtager dit/jeres projektforslag. Vi </w:t>
      </w:r>
      <w:r w:rsidR="001A27D6" w:rsidRPr="003B7110">
        <w:rPr>
          <w:i/>
        </w:rPr>
        <w:t>til</w:t>
      </w:r>
      <w:r w:rsidRPr="003B7110">
        <w:rPr>
          <w:i/>
        </w:rPr>
        <w:t>stræbe</w:t>
      </w:r>
      <w:r w:rsidR="001A27D6" w:rsidRPr="003B7110">
        <w:rPr>
          <w:i/>
        </w:rPr>
        <w:t>r</w:t>
      </w:r>
      <w:r w:rsidRPr="003B7110">
        <w:rPr>
          <w:i/>
        </w:rPr>
        <w:t xml:space="preserve"> at behandle </w:t>
      </w:r>
      <w:r w:rsidR="001A27D6" w:rsidRPr="003B7110">
        <w:rPr>
          <w:i/>
        </w:rPr>
        <w:t xml:space="preserve">din </w:t>
      </w:r>
      <w:r w:rsidRPr="003B7110">
        <w:rPr>
          <w:i/>
        </w:rPr>
        <w:t>ansøgning så hurtigt som muligt.</w:t>
      </w:r>
    </w:p>
    <w:p w14:paraId="515018BA" w14:textId="77777777" w:rsidR="003B7110" w:rsidRPr="003B7110" w:rsidRDefault="003B7110" w:rsidP="00351AE9">
      <w:pPr>
        <w:rPr>
          <w:i/>
        </w:rPr>
      </w:pPr>
    </w:p>
    <w:tbl>
      <w:tblPr>
        <w:tblStyle w:val="Tabel-Gitter"/>
        <w:tblW w:w="0" w:type="auto"/>
        <w:tblLook w:val="04A0" w:firstRow="1" w:lastRow="0" w:firstColumn="1" w:lastColumn="0" w:noHBand="0" w:noVBand="1"/>
      </w:tblPr>
      <w:tblGrid>
        <w:gridCol w:w="2647"/>
        <w:gridCol w:w="6369"/>
      </w:tblGrid>
      <w:tr w:rsidR="00351AE9" w:rsidRPr="00F92D40" w14:paraId="4D8DA705" w14:textId="4D6FBBA1" w:rsidTr="00351AE9">
        <w:tc>
          <w:tcPr>
            <w:tcW w:w="2647" w:type="dxa"/>
          </w:tcPr>
          <w:p w14:paraId="6417F732" w14:textId="047BDAB5" w:rsidR="00351AE9" w:rsidRDefault="00351AE9" w:rsidP="00C238DF">
            <w:r w:rsidRPr="00F92D40">
              <w:t>Projekttitel</w:t>
            </w:r>
            <w:r>
              <w:t>/arbejdstitel</w:t>
            </w:r>
            <w:r w:rsidRPr="00F92D40">
              <w:t>:</w:t>
            </w:r>
          </w:p>
          <w:p w14:paraId="4F639F03" w14:textId="77777777" w:rsidR="00351AE9" w:rsidRDefault="00351AE9" w:rsidP="00C238DF"/>
          <w:p w14:paraId="452A470B" w14:textId="77777777" w:rsidR="00351AE9" w:rsidRDefault="00351AE9" w:rsidP="00C238DF">
            <w:r w:rsidRPr="00F92D40">
              <w:t>[Indtast titlen på det foreslåede projekt her]</w:t>
            </w:r>
          </w:p>
          <w:p w14:paraId="5A85795C" w14:textId="5DDB67CF" w:rsidR="00351AE9" w:rsidRPr="00F92D40" w:rsidRDefault="00351AE9" w:rsidP="00C238DF"/>
        </w:tc>
        <w:tc>
          <w:tcPr>
            <w:tcW w:w="6369" w:type="dxa"/>
          </w:tcPr>
          <w:p w14:paraId="527DEA73" w14:textId="77777777" w:rsidR="00351AE9" w:rsidRPr="00F92D40" w:rsidRDefault="00351AE9" w:rsidP="00C238DF"/>
        </w:tc>
      </w:tr>
      <w:tr w:rsidR="00351AE9" w:rsidRPr="00F92D40" w14:paraId="0024354C" w14:textId="460B408F" w:rsidTr="00351AE9">
        <w:tc>
          <w:tcPr>
            <w:tcW w:w="2647" w:type="dxa"/>
          </w:tcPr>
          <w:p w14:paraId="594111B4" w14:textId="51D1C6AC" w:rsidR="00351AE9" w:rsidRDefault="00351AE9" w:rsidP="00C238DF">
            <w:r w:rsidRPr="00F92D40">
              <w:t>Projektbeskrivelse:</w:t>
            </w:r>
          </w:p>
          <w:p w14:paraId="7F9E6CA6" w14:textId="77777777" w:rsidR="00351AE9" w:rsidRDefault="00351AE9" w:rsidP="00C238DF"/>
          <w:p w14:paraId="1127851A" w14:textId="590FA29C" w:rsidR="00351AE9" w:rsidRDefault="00351AE9" w:rsidP="00C238DF">
            <w:r w:rsidRPr="00F92D40">
              <w:t xml:space="preserve">[Beskriv kort </w:t>
            </w:r>
            <w:r>
              <w:t xml:space="preserve">baggrund </w:t>
            </w:r>
            <w:r w:rsidRPr="00F92D40">
              <w:t>og</w:t>
            </w:r>
            <w:r w:rsidRPr="00F92D40" w:rsidDel="00E601A0">
              <w:t xml:space="preserve"> </w:t>
            </w:r>
            <w:r w:rsidRPr="00F92D40">
              <w:t xml:space="preserve">formål, </w:t>
            </w:r>
            <w:r>
              <w:t xml:space="preserve">og evt. </w:t>
            </w:r>
            <w:r w:rsidRPr="00F92D40">
              <w:t>mål og aktiviteter i projektet]</w:t>
            </w:r>
          </w:p>
          <w:p w14:paraId="5C7E9B99" w14:textId="01F4387B" w:rsidR="00351AE9" w:rsidRPr="00F92D40" w:rsidRDefault="00351AE9" w:rsidP="00C238DF"/>
        </w:tc>
        <w:tc>
          <w:tcPr>
            <w:tcW w:w="6369" w:type="dxa"/>
          </w:tcPr>
          <w:p w14:paraId="38B87EDF" w14:textId="77777777" w:rsidR="00351AE9" w:rsidRPr="00F92D40" w:rsidRDefault="00351AE9" w:rsidP="00C238DF"/>
        </w:tc>
      </w:tr>
      <w:tr w:rsidR="00351AE9" w:rsidRPr="00F92D40" w14:paraId="4C8A6DA0" w14:textId="76E26A6A" w:rsidTr="00351AE9">
        <w:tc>
          <w:tcPr>
            <w:tcW w:w="2647" w:type="dxa"/>
          </w:tcPr>
          <w:p w14:paraId="4816C549" w14:textId="18697236" w:rsidR="00351AE9" w:rsidRDefault="00351AE9" w:rsidP="00C238DF">
            <w:r w:rsidRPr="00F92D40">
              <w:t>Projektdeltagere:</w:t>
            </w:r>
          </w:p>
          <w:p w14:paraId="6C328042" w14:textId="77777777" w:rsidR="00351AE9" w:rsidRDefault="00351AE9" w:rsidP="00C238DF"/>
          <w:p w14:paraId="042766C4" w14:textId="77777777" w:rsidR="00351AE9" w:rsidRDefault="00351AE9" w:rsidP="00F92D40">
            <w:r>
              <w:t>a. Navn:</w:t>
            </w:r>
          </w:p>
          <w:p w14:paraId="769E203A" w14:textId="77777777" w:rsidR="00351AE9" w:rsidRDefault="00351AE9" w:rsidP="00F92D40">
            <w:r>
              <w:t>b. Institution/organisation:</w:t>
            </w:r>
          </w:p>
          <w:p w14:paraId="3029F2B8" w14:textId="2B4745A9" w:rsidR="00351AE9" w:rsidRDefault="00351AE9" w:rsidP="00F92D40">
            <w:r>
              <w:t>c. Rolle i projektet:</w:t>
            </w:r>
          </w:p>
          <w:p w14:paraId="543D3E43" w14:textId="352A3B19" w:rsidR="00351AE9" w:rsidRPr="00F92D40" w:rsidRDefault="00351AE9" w:rsidP="00C238DF"/>
        </w:tc>
        <w:tc>
          <w:tcPr>
            <w:tcW w:w="6369" w:type="dxa"/>
          </w:tcPr>
          <w:p w14:paraId="671953B3" w14:textId="77777777" w:rsidR="00351AE9" w:rsidRPr="00F92D40" w:rsidRDefault="00351AE9" w:rsidP="00C238DF"/>
        </w:tc>
      </w:tr>
      <w:tr w:rsidR="00351AE9" w:rsidRPr="00F92D40" w14:paraId="77B83FB6" w14:textId="4DB14520" w:rsidTr="00351AE9">
        <w:tc>
          <w:tcPr>
            <w:tcW w:w="2647" w:type="dxa"/>
          </w:tcPr>
          <w:p w14:paraId="25921651" w14:textId="152613C1" w:rsidR="00351AE9" w:rsidRDefault="00351AE9" w:rsidP="00C238DF">
            <w:r w:rsidRPr="00816D82">
              <w:t>Hvad er de</w:t>
            </w:r>
            <w:r>
              <w:t>t/de</w:t>
            </w:r>
            <w:r w:rsidRPr="00816D82">
              <w:t xml:space="preserve"> forventede kliniske bidrag af dette projekt</w:t>
            </w:r>
            <w:r>
              <w:t>?:</w:t>
            </w:r>
          </w:p>
          <w:p w14:paraId="6BC9FB76" w14:textId="77777777" w:rsidR="00351AE9" w:rsidRDefault="00351AE9" w:rsidP="00C238DF"/>
          <w:p w14:paraId="75156DD9" w14:textId="11D472B0" w:rsidR="00351AE9" w:rsidRDefault="00351AE9" w:rsidP="00C238DF">
            <w:r w:rsidRPr="00F92D40">
              <w:t>[Angiv</w:t>
            </w:r>
            <w:r>
              <w:t xml:space="preserve"> hvilken</w:t>
            </w:r>
            <w:r w:rsidRPr="00F92D40">
              <w:t xml:space="preserve"> </w:t>
            </w:r>
            <w:r w:rsidRPr="00366EC8">
              <w:t>indvirkning projektet forventes at have inden for det kliniske</w:t>
            </w:r>
            <w:r>
              <w:t xml:space="preserve"> felt</w:t>
            </w:r>
            <w:r w:rsidRPr="00F92D40">
              <w:t>]</w:t>
            </w:r>
          </w:p>
          <w:p w14:paraId="3A700D3A" w14:textId="37F2B4F8" w:rsidR="00351AE9" w:rsidRPr="00F92D40" w:rsidRDefault="00351AE9" w:rsidP="00C238DF"/>
        </w:tc>
        <w:tc>
          <w:tcPr>
            <w:tcW w:w="6369" w:type="dxa"/>
          </w:tcPr>
          <w:p w14:paraId="24B5C899" w14:textId="77777777" w:rsidR="00351AE9" w:rsidRPr="00816D82" w:rsidRDefault="00351AE9" w:rsidP="00C238DF"/>
        </w:tc>
      </w:tr>
      <w:tr w:rsidR="00351AE9" w:rsidRPr="00F92D40" w14:paraId="00AD5EEE" w14:textId="1A7F9512" w:rsidTr="00351AE9">
        <w:tc>
          <w:tcPr>
            <w:tcW w:w="2647" w:type="dxa"/>
          </w:tcPr>
          <w:p w14:paraId="2B337FC2" w14:textId="77777777" w:rsidR="00351AE9" w:rsidRDefault="00351AE9" w:rsidP="00C238DF">
            <w:r w:rsidRPr="00F92D40">
              <w:t>Tidsplan:</w:t>
            </w:r>
          </w:p>
          <w:p w14:paraId="2AE831DD" w14:textId="28CDA714" w:rsidR="00351AE9" w:rsidRDefault="00351AE9" w:rsidP="00C238DF"/>
          <w:p w14:paraId="408114D8" w14:textId="77777777" w:rsidR="00351AE9" w:rsidRDefault="00351AE9" w:rsidP="00C238DF">
            <w:r w:rsidRPr="00F92D40">
              <w:t>[Opgiv en overordnet tidsplan for projektets faser og milepæle]</w:t>
            </w:r>
          </w:p>
          <w:p w14:paraId="7F1FC3F4" w14:textId="748F8227" w:rsidR="00351AE9" w:rsidRPr="00F92D40" w:rsidRDefault="00351AE9" w:rsidP="00C238DF"/>
        </w:tc>
        <w:tc>
          <w:tcPr>
            <w:tcW w:w="6369" w:type="dxa"/>
          </w:tcPr>
          <w:p w14:paraId="2B869E05" w14:textId="77777777" w:rsidR="00351AE9" w:rsidRPr="00F92D40" w:rsidRDefault="00351AE9" w:rsidP="00C238DF"/>
        </w:tc>
      </w:tr>
      <w:tr w:rsidR="00351AE9" w:rsidRPr="00F92D40" w14:paraId="6F19B186" w14:textId="36192CEE" w:rsidTr="00351AE9">
        <w:tc>
          <w:tcPr>
            <w:tcW w:w="2647" w:type="dxa"/>
          </w:tcPr>
          <w:p w14:paraId="53978113" w14:textId="77777777" w:rsidR="00351AE9" w:rsidRDefault="00351AE9" w:rsidP="00C238DF">
            <w:r w:rsidRPr="00F92D40">
              <w:t>Samarbejdspartnere:</w:t>
            </w:r>
          </w:p>
          <w:p w14:paraId="7E522B03" w14:textId="77777777" w:rsidR="00351AE9" w:rsidRDefault="00351AE9" w:rsidP="00C238DF"/>
          <w:p w14:paraId="49F7750C" w14:textId="64A8B9E8" w:rsidR="00351AE9" w:rsidRDefault="00351AE9">
            <w:r w:rsidRPr="00F92D40">
              <w:t>[Angiv eventuelle samarbejdspartnere eller interessenter involveret i projektet]</w:t>
            </w:r>
          </w:p>
          <w:p w14:paraId="3AA88C43" w14:textId="330973EB" w:rsidR="00351AE9" w:rsidRPr="00F92D40" w:rsidRDefault="00351AE9" w:rsidP="00C238DF"/>
        </w:tc>
        <w:tc>
          <w:tcPr>
            <w:tcW w:w="6369" w:type="dxa"/>
          </w:tcPr>
          <w:p w14:paraId="7EDD6B3E" w14:textId="77777777" w:rsidR="00351AE9" w:rsidRPr="00F92D40" w:rsidRDefault="00351AE9" w:rsidP="00C238DF"/>
        </w:tc>
      </w:tr>
      <w:tr w:rsidR="00351AE9" w:rsidRPr="00F92D40" w14:paraId="07810A3C" w14:textId="1972BC00" w:rsidTr="00351AE9">
        <w:tc>
          <w:tcPr>
            <w:tcW w:w="2647" w:type="dxa"/>
          </w:tcPr>
          <w:p w14:paraId="40F34D0F" w14:textId="32F57966" w:rsidR="00351AE9" w:rsidRDefault="00351AE9" w:rsidP="00C238DF">
            <w:r w:rsidRPr="00F92D40">
              <w:t>Vurdering af projektets relevans for TFC:</w:t>
            </w:r>
          </w:p>
          <w:p w14:paraId="3FBFEBD4" w14:textId="77777777" w:rsidR="00351AE9" w:rsidRDefault="00351AE9" w:rsidP="00C238DF"/>
          <w:p w14:paraId="7462C8B1" w14:textId="63AFF039" w:rsidR="00351AE9" w:rsidRDefault="00351AE9" w:rsidP="00C238DF">
            <w:r w:rsidRPr="00F92D40">
              <w:t>[Beskriv kort, hvorfor du mener, at dette projekt er relevant for T</w:t>
            </w:r>
            <w:r>
              <w:t>værsektorielt Forskningscenter</w:t>
            </w:r>
            <w:r w:rsidRPr="00F92D40">
              <w:t xml:space="preserve"> Region Syddanmark]</w:t>
            </w:r>
          </w:p>
          <w:p w14:paraId="5D224A16" w14:textId="4F185ADE" w:rsidR="00351AE9" w:rsidRPr="00F92D40" w:rsidRDefault="00351AE9" w:rsidP="00C238DF"/>
        </w:tc>
        <w:tc>
          <w:tcPr>
            <w:tcW w:w="6369" w:type="dxa"/>
          </w:tcPr>
          <w:p w14:paraId="61A30BC3" w14:textId="77777777" w:rsidR="00351AE9" w:rsidRPr="00F92D40" w:rsidRDefault="00351AE9" w:rsidP="00C238DF"/>
        </w:tc>
      </w:tr>
      <w:tr w:rsidR="00351AE9" w:rsidRPr="00F92D40" w14:paraId="71573130" w14:textId="7C64EA3C" w:rsidTr="00351AE9">
        <w:tc>
          <w:tcPr>
            <w:tcW w:w="2647" w:type="dxa"/>
          </w:tcPr>
          <w:p w14:paraId="108A517F" w14:textId="77777777" w:rsidR="00351AE9" w:rsidRDefault="00351AE9" w:rsidP="00C238DF">
            <w:r w:rsidRPr="00F92D40">
              <w:t>Kontaktoplysninger:</w:t>
            </w:r>
          </w:p>
          <w:p w14:paraId="34A302E8" w14:textId="77777777" w:rsidR="00351AE9" w:rsidRDefault="00351AE9" w:rsidP="00C238DF"/>
          <w:p w14:paraId="5CFE838A" w14:textId="77777777" w:rsidR="00351AE9" w:rsidRDefault="00351AE9" w:rsidP="00C238DF">
            <w:r w:rsidRPr="00F92D40">
              <w:t>[Indtast dine kontaktoplysninger samt oplysninger o</w:t>
            </w:r>
            <w:r>
              <w:t>m den ansvarlige for projektet]</w:t>
            </w:r>
          </w:p>
          <w:p w14:paraId="74656817" w14:textId="0CBA2A89" w:rsidR="00351AE9" w:rsidRPr="00F92D40" w:rsidRDefault="00351AE9" w:rsidP="00C238DF"/>
        </w:tc>
        <w:tc>
          <w:tcPr>
            <w:tcW w:w="6369" w:type="dxa"/>
          </w:tcPr>
          <w:p w14:paraId="467AEFD1" w14:textId="77777777" w:rsidR="00351AE9" w:rsidRPr="00F92D40" w:rsidRDefault="00351AE9" w:rsidP="00C238DF"/>
        </w:tc>
      </w:tr>
    </w:tbl>
    <w:p w14:paraId="205A6F2F" w14:textId="20453248" w:rsidR="003B7110" w:rsidRDefault="003B7110" w:rsidP="00F92D40"/>
    <w:p w14:paraId="2B31D678" w14:textId="77777777" w:rsidR="003B7110" w:rsidRPr="003B7110" w:rsidRDefault="003B7110" w:rsidP="003B7110"/>
    <w:p w14:paraId="6772A1FA" w14:textId="77777777" w:rsidR="003B7110" w:rsidRPr="003B7110" w:rsidRDefault="003B7110" w:rsidP="003B7110"/>
    <w:p w14:paraId="71B3E9D1" w14:textId="77777777" w:rsidR="003B7110" w:rsidRPr="003B7110" w:rsidRDefault="003B7110" w:rsidP="003B7110"/>
    <w:p w14:paraId="7C42D9E4" w14:textId="77777777" w:rsidR="003B7110" w:rsidRPr="003B7110" w:rsidRDefault="003B7110" w:rsidP="003B7110"/>
    <w:p w14:paraId="19A6B87E" w14:textId="651D2D72" w:rsidR="003B7110" w:rsidRDefault="003B7110" w:rsidP="003B7110"/>
    <w:p w14:paraId="2B6562B4" w14:textId="337D046D" w:rsidR="0069047B" w:rsidRPr="003B7110" w:rsidRDefault="003B7110" w:rsidP="003B7110">
      <w:pPr>
        <w:tabs>
          <w:tab w:val="left" w:pos="5520"/>
        </w:tabs>
      </w:pPr>
      <w:r>
        <w:tab/>
      </w:r>
    </w:p>
    <w:sectPr w:rsidR="0069047B" w:rsidRPr="003B7110" w:rsidSect="003B7110">
      <w:footerReference w:type="default" r:id="rId10"/>
      <w:pgSz w:w="11906" w:h="16838"/>
      <w:pgMar w:top="1440" w:right="1440" w:bottom="1440" w:left="1440" w:header="708"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D5DAB" w14:textId="77777777" w:rsidR="003B7110" w:rsidRDefault="003B7110" w:rsidP="003B7110">
      <w:pPr>
        <w:spacing w:after="0" w:line="240" w:lineRule="auto"/>
      </w:pPr>
      <w:r>
        <w:separator/>
      </w:r>
    </w:p>
  </w:endnote>
  <w:endnote w:type="continuationSeparator" w:id="0">
    <w:p w14:paraId="2102D198" w14:textId="77777777" w:rsidR="003B7110" w:rsidRDefault="003B7110" w:rsidP="003B71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029129"/>
      <w:docPartObj>
        <w:docPartGallery w:val="Page Numbers (Bottom of Page)"/>
        <w:docPartUnique/>
      </w:docPartObj>
    </w:sdtPr>
    <w:sdtEndPr/>
    <w:sdtContent>
      <w:p w14:paraId="36C29A25" w14:textId="23B5C3C6" w:rsidR="003B7110" w:rsidRDefault="003B7110">
        <w:pPr>
          <w:pStyle w:val="Sidefod"/>
          <w:jc w:val="right"/>
        </w:pPr>
        <w:r>
          <w:fldChar w:fldCharType="begin"/>
        </w:r>
        <w:r>
          <w:instrText>PAGE   \* MERGEFORMAT</w:instrText>
        </w:r>
        <w:r>
          <w:fldChar w:fldCharType="separate"/>
        </w:r>
        <w:r w:rsidR="00D5009B">
          <w:rPr>
            <w:noProof/>
          </w:rPr>
          <w:t>1</w:t>
        </w:r>
        <w:r>
          <w:fldChar w:fldCharType="end"/>
        </w:r>
      </w:p>
    </w:sdtContent>
  </w:sdt>
  <w:p w14:paraId="60327467" w14:textId="5687E755" w:rsidR="003B7110" w:rsidRDefault="003B711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F3ACA1" w14:textId="77777777" w:rsidR="003B7110" w:rsidRDefault="003B7110" w:rsidP="003B7110">
      <w:pPr>
        <w:spacing w:after="0" w:line="240" w:lineRule="auto"/>
      </w:pPr>
      <w:r>
        <w:separator/>
      </w:r>
    </w:p>
  </w:footnote>
  <w:footnote w:type="continuationSeparator" w:id="0">
    <w:p w14:paraId="39583AEE" w14:textId="77777777" w:rsidR="003B7110" w:rsidRDefault="003B7110" w:rsidP="003B71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activeWritingStyle w:appName="MSWord" w:lang="da-DK" w:vendorID="64" w:dllVersion="131078" w:nlCheck="1" w:checkStyle="0"/>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NTEztzQxNTQ0MzZV0lEKTi0uzszPAykwqwUAf6zCLSwAAAA="/>
  </w:docVars>
  <w:rsids>
    <w:rsidRoot w:val="4A3E0BBC"/>
    <w:rsid w:val="000476CD"/>
    <w:rsid w:val="001605FE"/>
    <w:rsid w:val="001A27D6"/>
    <w:rsid w:val="001D10B0"/>
    <w:rsid w:val="00273229"/>
    <w:rsid w:val="0028143C"/>
    <w:rsid w:val="003303E7"/>
    <w:rsid w:val="00351AE9"/>
    <w:rsid w:val="00366EC8"/>
    <w:rsid w:val="003B7110"/>
    <w:rsid w:val="00414A90"/>
    <w:rsid w:val="004717DF"/>
    <w:rsid w:val="004B2407"/>
    <w:rsid w:val="004D43D6"/>
    <w:rsid w:val="0068634A"/>
    <w:rsid w:val="0069047B"/>
    <w:rsid w:val="00722BE8"/>
    <w:rsid w:val="00751C44"/>
    <w:rsid w:val="00780F06"/>
    <w:rsid w:val="007C1C1E"/>
    <w:rsid w:val="00816D82"/>
    <w:rsid w:val="008C18FC"/>
    <w:rsid w:val="008C2053"/>
    <w:rsid w:val="009754D1"/>
    <w:rsid w:val="00B76118"/>
    <w:rsid w:val="00BF14FD"/>
    <w:rsid w:val="00C06505"/>
    <w:rsid w:val="00C238DF"/>
    <w:rsid w:val="00C43141"/>
    <w:rsid w:val="00D34D7F"/>
    <w:rsid w:val="00D5009B"/>
    <w:rsid w:val="00DB666F"/>
    <w:rsid w:val="00E54C17"/>
    <w:rsid w:val="00E579A4"/>
    <w:rsid w:val="00E601A0"/>
    <w:rsid w:val="00E71F0F"/>
    <w:rsid w:val="00EE355B"/>
    <w:rsid w:val="00F1499C"/>
    <w:rsid w:val="00F92D40"/>
    <w:rsid w:val="00FA5B1A"/>
    <w:rsid w:val="4A3E0BB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3E0BBC"/>
  <w15:chartTrackingRefBased/>
  <w15:docId w15:val="{1217FF2F-7754-4E1C-92E4-19C84166D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F92D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rdskrifttypeiafsnit"/>
    <w:uiPriority w:val="99"/>
    <w:unhideWhenUsed/>
    <w:rsid w:val="0028143C"/>
    <w:rPr>
      <w:color w:val="0563C1" w:themeColor="hyperlink"/>
      <w:u w:val="single"/>
    </w:rPr>
  </w:style>
  <w:style w:type="character" w:styleId="Kommentarhenvisning">
    <w:name w:val="annotation reference"/>
    <w:basedOn w:val="Standardskrifttypeiafsnit"/>
    <w:uiPriority w:val="99"/>
    <w:semiHidden/>
    <w:unhideWhenUsed/>
    <w:rsid w:val="0028143C"/>
    <w:rPr>
      <w:sz w:val="16"/>
      <w:szCs w:val="16"/>
    </w:rPr>
  </w:style>
  <w:style w:type="paragraph" w:styleId="Kommentartekst">
    <w:name w:val="annotation text"/>
    <w:basedOn w:val="Normal"/>
    <w:link w:val="KommentartekstTegn"/>
    <w:uiPriority w:val="99"/>
    <w:unhideWhenUsed/>
    <w:rsid w:val="0028143C"/>
    <w:pPr>
      <w:spacing w:line="240" w:lineRule="auto"/>
    </w:pPr>
    <w:rPr>
      <w:sz w:val="20"/>
      <w:szCs w:val="20"/>
    </w:rPr>
  </w:style>
  <w:style w:type="character" w:customStyle="1" w:styleId="KommentartekstTegn">
    <w:name w:val="Kommentartekst Tegn"/>
    <w:basedOn w:val="Standardskrifttypeiafsnit"/>
    <w:link w:val="Kommentartekst"/>
    <w:uiPriority w:val="99"/>
    <w:rsid w:val="0028143C"/>
    <w:rPr>
      <w:sz w:val="20"/>
      <w:szCs w:val="20"/>
    </w:rPr>
  </w:style>
  <w:style w:type="paragraph" w:styleId="Kommentaremne">
    <w:name w:val="annotation subject"/>
    <w:basedOn w:val="Kommentartekst"/>
    <w:next w:val="Kommentartekst"/>
    <w:link w:val="KommentaremneTegn"/>
    <w:uiPriority w:val="99"/>
    <w:semiHidden/>
    <w:unhideWhenUsed/>
    <w:rsid w:val="0028143C"/>
    <w:rPr>
      <w:b/>
      <w:bCs/>
    </w:rPr>
  </w:style>
  <w:style w:type="character" w:customStyle="1" w:styleId="KommentaremneTegn">
    <w:name w:val="Kommentaremne Tegn"/>
    <w:basedOn w:val="KommentartekstTegn"/>
    <w:link w:val="Kommentaremne"/>
    <w:uiPriority w:val="99"/>
    <w:semiHidden/>
    <w:rsid w:val="0028143C"/>
    <w:rPr>
      <w:b/>
      <w:bCs/>
      <w:sz w:val="20"/>
      <w:szCs w:val="20"/>
    </w:rPr>
  </w:style>
  <w:style w:type="paragraph" w:styleId="Markeringsbobletekst">
    <w:name w:val="Balloon Text"/>
    <w:basedOn w:val="Normal"/>
    <w:link w:val="MarkeringsbobletekstTegn"/>
    <w:uiPriority w:val="99"/>
    <w:semiHidden/>
    <w:unhideWhenUsed/>
    <w:rsid w:val="0028143C"/>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28143C"/>
    <w:rPr>
      <w:rFonts w:ascii="Segoe UI" w:hAnsi="Segoe UI" w:cs="Segoe UI"/>
      <w:sz w:val="18"/>
      <w:szCs w:val="18"/>
    </w:rPr>
  </w:style>
  <w:style w:type="paragraph" w:styleId="Listeafsnit">
    <w:name w:val="List Paragraph"/>
    <w:basedOn w:val="Normal"/>
    <w:uiPriority w:val="34"/>
    <w:qFormat/>
    <w:rsid w:val="00751C44"/>
    <w:pPr>
      <w:ind w:left="720"/>
      <w:contextualSpacing/>
    </w:pPr>
  </w:style>
  <w:style w:type="paragraph" w:styleId="Sidehoved">
    <w:name w:val="header"/>
    <w:basedOn w:val="Normal"/>
    <w:link w:val="SidehovedTegn"/>
    <w:uiPriority w:val="99"/>
    <w:unhideWhenUsed/>
    <w:rsid w:val="003B711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3B7110"/>
  </w:style>
  <w:style w:type="paragraph" w:styleId="Sidefod">
    <w:name w:val="footer"/>
    <w:basedOn w:val="Normal"/>
    <w:link w:val="SidefodTegn"/>
    <w:uiPriority w:val="99"/>
    <w:unhideWhenUsed/>
    <w:rsid w:val="003B711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3B7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Tvaersektorielt-Forskningscenter@rsyd.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A9479BC69B7814CBA7CA2337731C0B8" ma:contentTypeVersion="0" ma:contentTypeDescription="Opret et nyt dokument." ma:contentTypeScope="" ma:versionID="bf906d8c855f507d3c33b2b13ccb3012">
  <xsd:schema xmlns:xsd="http://www.w3.org/2001/XMLSchema" xmlns:xs="http://www.w3.org/2001/XMLSchema" xmlns:p="http://schemas.microsoft.com/office/2006/metadata/properties" targetNamespace="http://schemas.microsoft.com/office/2006/metadata/properties" ma:root="true" ma:fieldsID="8739a22fa64077dee4a0dc6b637cf7d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86FE52-2554-4A2D-AFFC-E4E17B469FD9}">
  <ds:schemaRefs>
    <ds:schemaRef ds:uri="http://schemas.microsoft.com/sharepoint/v3/contenttype/forms"/>
  </ds:schemaRefs>
</ds:datastoreItem>
</file>

<file path=customXml/itemProps2.xml><?xml version="1.0" encoding="utf-8"?>
<ds:datastoreItem xmlns:ds="http://schemas.openxmlformats.org/officeDocument/2006/customXml" ds:itemID="{B774D138-85C4-4851-8166-B8CDD7FE58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B21D6DB-07FC-471A-9503-372A6CAAD80F}">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7</Words>
  <Characters>2060</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hreh Sarwari</dc:creator>
  <cp:keywords/>
  <dc:description/>
  <cp:lastModifiedBy>Zuhreh Sarwari</cp:lastModifiedBy>
  <cp:revision>2</cp:revision>
  <dcterms:created xsi:type="dcterms:W3CDTF">2023-12-15T09:30:00Z</dcterms:created>
  <dcterms:modified xsi:type="dcterms:W3CDTF">2023-12-1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479BC69B7814CBA7CA2337731C0B8</vt:lpwstr>
  </property>
  <property fmtid="{D5CDD505-2E9C-101B-9397-08002B2CF9AE}" pid="3" name="OfficeInstanceGUID">
    <vt:lpwstr>{313A61A5-A422-4EE3-B04D-CC1577FACB6B}</vt:lpwstr>
  </property>
</Properties>
</file>